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B9CD1" w14:textId="2A797D1A" w:rsidR="0087599E" w:rsidRDefault="0087599E">
      <w:r>
        <w:t>Task 1:</w:t>
      </w:r>
    </w:p>
    <w:p w14:paraId="11C10931" w14:textId="24A6EB68" w:rsidR="0087599E" w:rsidRDefault="0087599E">
      <w:r>
        <w:rPr>
          <w:noProof/>
        </w:rPr>
        <w:drawing>
          <wp:inline distT="0" distB="0" distL="0" distR="0" wp14:anchorId="1AEFBEE6" wp14:editId="462AE4C6">
            <wp:extent cx="5376545" cy="311785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545" cy="311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C9FA" w14:textId="396F2371" w:rsidR="0087599E" w:rsidRDefault="0087599E">
      <w:r>
        <w:rPr>
          <w:noProof/>
        </w:rPr>
        <w:drawing>
          <wp:inline distT="0" distB="0" distL="0" distR="0" wp14:anchorId="7DA3032A" wp14:editId="4BB4673F">
            <wp:extent cx="5309870" cy="1189990"/>
            <wp:effectExtent l="0" t="0" r="508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870" cy="118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F8A74" w14:textId="1C76F8DA" w:rsidR="0087599E" w:rsidRDefault="0087599E">
      <w:r>
        <w:t>Task2:</w:t>
      </w:r>
    </w:p>
    <w:p w14:paraId="1B357733" w14:textId="6AEFC8A7" w:rsidR="0087599E" w:rsidRDefault="0087599E">
      <w:r>
        <w:rPr>
          <w:noProof/>
        </w:rPr>
        <w:lastRenderedPageBreak/>
        <w:drawing>
          <wp:inline distT="0" distB="0" distL="0" distR="0" wp14:anchorId="6721CF2E" wp14:editId="49D9E510">
            <wp:extent cx="5662930" cy="341503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2930" cy="341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1A236" w14:textId="790D8EDF" w:rsidR="0087599E" w:rsidRDefault="0087599E">
      <w:r>
        <w:t>Task3:</w:t>
      </w:r>
    </w:p>
    <w:p w14:paraId="182EF694" w14:textId="713B4820" w:rsidR="0087599E" w:rsidRDefault="0087599E">
      <w:r>
        <w:rPr>
          <w:noProof/>
        </w:rPr>
        <w:drawing>
          <wp:inline distT="0" distB="0" distL="0" distR="0" wp14:anchorId="294825A6" wp14:editId="569E6993">
            <wp:extent cx="4450715" cy="716280"/>
            <wp:effectExtent l="0" t="0" r="6985" b="762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AD7CF" w14:textId="10E6518E" w:rsidR="0087599E" w:rsidRDefault="0087599E">
      <w:r>
        <w:rPr>
          <w:noProof/>
        </w:rPr>
        <w:lastRenderedPageBreak/>
        <w:drawing>
          <wp:inline distT="0" distB="0" distL="0" distR="0" wp14:anchorId="48F4F14A" wp14:editId="60390C04">
            <wp:extent cx="5596255" cy="4968875"/>
            <wp:effectExtent l="0" t="0" r="4445" b="3175"/>
            <wp:docPr id="5" name="Picture 5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6255" cy="496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360DE" w14:textId="027BFF7F" w:rsidR="0087599E" w:rsidRDefault="0087599E">
      <w:r>
        <w:rPr>
          <w:noProof/>
        </w:rPr>
        <w:drawing>
          <wp:inline distT="0" distB="0" distL="0" distR="0" wp14:anchorId="288CB95E" wp14:editId="09648950">
            <wp:extent cx="5943600" cy="3079750"/>
            <wp:effectExtent l="0" t="0" r="0" b="635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D5C16" w14:textId="70F47456" w:rsidR="0087599E" w:rsidRDefault="0087599E">
      <w:r>
        <w:lastRenderedPageBreak/>
        <w:t>Task 4:</w:t>
      </w:r>
    </w:p>
    <w:p w14:paraId="6D2002DF" w14:textId="7C360D94" w:rsidR="0087599E" w:rsidRDefault="0087599E">
      <w:r>
        <w:rPr>
          <w:noProof/>
        </w:rPr>
        <w:drawing>
          <wp:inline distT="0" distB="0" distL="0" distR="0" wp14:anchorId="35CC824D" wp14:editId="40820844">
            <wp:extent cx="5541645" cy="3227705"/>
            <wp:effectExtent l="0" t="0" r="1905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1645" cy="3227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3E0D3" w14:textId="0C0337DF" w:rsidR="0087599E" w:rsidRDefault="0087599E">
      <w:r>
        <w:rPr>
          <w:noProof/>
        </w:rPr>
        <w:drawing>
          <wp:inline distT="0" distB="0" distL="0" distR="0" wp14:anchorId="3B9657E5" wp14:editId="74528041">
            <wp:extent cx="5398135" cy="3084830"/>
            <wp:effectExtent l="0" t="0" r="0" b="127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135" cy="308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31B5C" w14:textId="2ABD7EDA" w:rsidR="0087599E" w:rsidRDefault="0087599E"/>
    <w:p w14:paraId="42B8305C" w14:textId="2F32FD0F" w:rsidR="0087599E" w:rsidRDefault="0087599E">
      <w:r>
        <w:t>Task 5:</w:t>
      </w:r>
    </w:p>
    <w:p w14:paraId="5222F6D3" w14:textId="66448EE1" w:rsidR="0087599E" w:rsidRDefault="00A32A6B">
      <w:r w:rsidRPr="00A32A6B">
        <w:rPr>
          <w:noProof/>
        </w:rPr>
        <w:lastRenderedPageBreak/>
        <w:drawing>
          <wp:inline distT="0" distB="0" distL="0" distR="0" wp14:anchorId="6F2A331D" wp14:editId="70ECB980">
            <wp:extent cx="5943600" cy="553339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8B74B" w14:textId="02C0D2D2" w:rsidR="0087599E" w:rsidRDefault="00A32A6B">
      <w:r w:rsidRPr="00A32A6B">
        <w:rPr>
          <w:noProof/>
        </w:rPr>
        <w:lastRenderedPageBreak/>
        <w:drawing>
          <wp:inline distT="0" distB="0" distL="0" distR="0" wp14:anchorId="3A648354" wp14:editId="3D0EFA78">
            <wp:extent cx="5763429" cy="4277322"/>
            <wp:effectExtent l="0" t="0" r="8890" b="952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427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E2893" w14:textId="54ABF45D" w:rsidR="0087599E" w:rsidRDefault="0047183F">
      <w:r>
        <w:t>Task6:</w:t>
      </w:r>
    </w:p>
    <w:p w14:paraId="63CA7A83" w14:textId="7E17D249" w:rsidR="0047183F" w:rsidRDefault="002C7F44">
      <w:r w:rsidRPr="002C7F44">
        <w:rPr>
          <w:noProof/>
        </w:rPr>
        <w:lastRenderedPageBreak/>
        <w:drawing>
          <wp:inline distT="0" distB="0" distL="0" distR="0" wp14:anchorId="49E20A93" wp14:editId="7FBC83C3">
            <wp:extent cx="5611008" cy="5649113"/>
            <wp:effectExtent l="0" t="0" r="8890" b="889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B43DC" w14:textId="7CC9502B" w:rsidR="002C7F44" w:rsidRDefault="002C7F44">
      <w:r w:rsidRPr="002C7F44">
        <w:rPr>
          <w:noProof/>
        </w:rPr>
        <w:lastRenderedPageBreak/>
        <w:drawing>
          <wp:inline distT="0" distB="0" distL="0" distR="0" wp14:anchorId="14E488E2" wp14:editId="1E63FC0D">
            <wp:extent cx="5544324" cy="5896798"/>
            <wp:effectExtent l="0" t="0" r="0" b="889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896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56C78" w14:textId="0CA5D8C8" w:rsidR="002C7F44" w:rsidRDefault="002C7F44">
      <w:pPr>
        <w:rPr>
          <w:b/>
          <w:bCs/>
        </w:rPr>
      </w:pPr>
      <w:r w:rsidRPr="002C7F44">
        <w:rPr>
          <w:b/>
          <w:bCs/>
          <w:noProof/>
        </w:rPr>
        <w:lastRenderedPageBreak/>
        <w:drawing>
          <wp:inline distT="0" distB="0" distL="0" distR="0" wp14:anchorId="3A0C28CF" wp14:editId="3918EF6C">
            <wp:extent cx="5943600" cy="640461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A1C44" w14:textId="25DEABBC" w:rsidR="002C7F44" w:rsidRDefault="002C7F44">
      <w:pPr>
        <w:rPr>
          <w:b/>
          <w:bCs/>
        </w:rPr>
      </w:pPr>
      <w:r w:rsidRPr="002C7F44">
        <w:rPr>
          <w:b/>
          <w:bCs/>
          <w:noProof/>
        </w:rPr>
        <w:lastRenderedPageBreak/>
        <w:drawing>
          <wp:inline distT="0" distB="0" distL="0" distR="0" wp14:anchorId="00054B83" wp14:editId="662EA0E0">
            <wp:extent cx="5191850" cy="3667637"/>
            <wp:effectExtent l="0" t="0" r="8890" b="952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2462" w14:textId="1D6851E2" w:rsidR="002C7F44" w:rsidRDefault="002C7F44" w:rsidP="002C7F44">
      <w:pPr>
        <w:ind w:left="720" w:hanging="720"/>
      </w:pPr>
      <w:r>
        <w:t>Task7</w:t>
      </w:r>
    </w:p>
    <w:p w14:paraId="461A0146" w14:textId="64F922C8" w:rsidR="002C7F44" w:rsidRDefault="001B11A5" w:rsidP="002C7F44">
      <w:pPr>
        <w:ind w:left="720" w:hanging="720"/>
      </w:pPr>
      <w:r w:rsidRPr="001B11A5">
        <w:rPr>
          <w:noProof/>
        </w:rPr>
        <w:lastRenderedPageBreak/>
        <w:drawing>
          <wp:inline distT="0" distB="0" distL="0" distR="0" wp14:anchorId="1B610763" wp14:editId="74651590">
            <wp:extent cx="5401429" cy="6639852"/>
            <wp:effectExtent l="0" t="0" r="8890" b="889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663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83B08" w14:textId="0A498C71" w:rsidR="001B11A5" w:rsidRDefault="001B11A5" w:rsidP="002C7F44">
      <w:pPr>
        <w:ind w:left="720" w:hanging="720"/>
      </w:pPr>
      <w:r w:rsidRPr="001B11A5">
        <w:rPr>
          <w:noProof/>
        </w:rPr>
        <w:lastRenderedPageBreak/>
        <w:drawing>
          <wp:inline distT="0" distB="0" distL="0" distR="0" wp14:anchorId="4F7B3B53" wp14:editId="459FB133">
            <wp:extent cx="5658640" cy="6649378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6649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11A5">
        <w:rPr>
          <w:noProof/>
        </w:rPr>
        <w:lastRenderedPageBreak/>
        <w:drawing>
          <wp:inline distT="0" distB="0" distL="0" distR="0" wp14:anchorId="14411B52" wp14:editId="05228999">
            <wp:extent cx="5943600" cy="5043170"/>
            <wp:effectExtent l="0" t="0" r="0" b="508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D8D70" w14:textId="3147D8FB" w:rsidR="0008150D" w:rsidRDefault="0008150D" w:rsidP="002C7F44">
      <w:pPr>
        <w:ind w:left="720" w:hanging="720"/>
      </w:pPr>
    </w:p>
    <w:p w14:paraId="2C5BE01D" w14:textId="7D2A1FD5" w:rsidR="0008150D" w:rsidRDefault="0008150D" w:rsidP="002C7F44">
      <w:pPr>
        <w:ind w:left="720" w:hanging="720"/>
      </w:pPr>
      <w:r>
        <w:t>Task 8:</w:t>
      </w:r>
    </w:p>
    <w:p w14:paraId="5414352D" w14:textId="03A88F00" w:rsidR="0008150D" w:rsidRDefault="00290254" w:rsidP="002C7F44">
      <w:pPr>
        <w:ind w:left="720" w:hanging="720"/>
      </w:pPr>
      <w:r w:rsidRPr="00290254">
        <w:lastRenderedPageBreak/>
        <w:drawing>
          <wp:inline distT="0" distB="0" distL="0" distR="0" wp14:anchorId="4779F89B" wp14:editId="2D432328">
            <wp:extent cx="4858428" cy="3057952"/>
            <wp:effectExtent l="0" t="0" r="0" b="9525"/>
            <wp:docPr id="18" name="Picture 18" descr="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, chat or text messag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2A1D4" w14:textId="0D9D7538" w:rsidR="00290254" w:rsidRDefault="00290254" w:rsidP="002C7F44">
      <w:pPr>
        <w:ind w:left="720" w:hanging="720"/>
      </w:pPr>
      <w:r w:rsidRPr="00290254">
        <w:lastRenderedPageBreak/>
        <w:drawing>
          <wp:inline distT="0" distB="0" distL="0" distR="0" wp14:anchorId="224488C6" wp14:editId="700BBEA3">
            <wp:extent cx="5943600" cy="6652895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5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9E83" w14:textId="41236439" w:rsidR="00290254" w:rsidRDefault="00290254" w:rsidP="002C7F44">
      <w:pPr>
        <w:ind w:left="720" w:hanging="720"/>
      </w:pPr>
      <w:r w:rsidRPr="00290254">
        <w:drawing>
          <wp:inline distT="0" distB="0" distL="0" distR="0" wp14:anchorId="649E0337" wp14:editId="1CEE509D">
            <wp:extent cx="4439270" cy="809738"/>
            <wp:effectExtent l="0" t="0" r="0" b="9525"/>
            <wp:docPr id="20" name="Picture 20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8C06B" w14:textId="018A76F5" w:rsidR="00EF343A" w:rsidRDefault="00EF343A" w:rsidP="002C7F44">
      <w:pPr>
        <w:ind w:left="720" w:hanging="720"/>
      </w:pPr>
    </w:p>
    <w:p w14:paraId="67965E97" w14:textId="77777777" w:rsidR="00EF343A" w:rsidRDefault="00EF343A" w:rsidP="002C7F44">
      <w:pPr>
        <w:ind w:left="720" w:hanging="720"/>
      </w:pPr>
    </w:p>
    <w:p w14:paraId="38023D51" w14:textId="4B6FE6AA" w:rsidR="00EF343A" w:rsidRDefault="00EF343A" w:rsidP="002C7F44">
      <w:pPr>
        <w:ind w:left="720" w:hanging="720"/>
      </w:pPr>
      <w:r>
        <w:lastRenderedPageBreak/>
        <w:t>Task 9:</w:t>
      </w:r>
    </w:p>
    <w:p w14:paraId="1EF0E532" w14:textId="287DD3F2" w:rsidR="00446CDE" w:rsidRDefault="00446CDE" w:rsidP="002C7F44">
      <w:pPr>
        <w:ind w:left="720" w:hanging="720"/>
      </w:pPr>
      <w:r w:rsidRPr="00446CDE">
        <w:drawing>
          <wp:inline distT="0" distB="0" distL="0" distR="0" wp14:anchorId="7E38AB33" wp14:editId="2E7E2054">
            <wp:extent cx="5943600" cy="576199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6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E1722" w14:textId="37AB08DD" w:rsidR="00EF343A" w:rsidRDefault="00EF343A" w:rsidP="002C7F44">
      <w:pPr>
        <w:ind w:left="720" w:hanging="720"/>
      </w:pPr>
    </w:p>
    <w:p w14:paraId="377FD1AA" w14:textId="4E78B68A" w:rsidR="00446CDE" w:rsidRDefault="00446CDE" w:rsidP="002C7F44">
      <w:pPr>
        <w:ind w:left="720" w:hanging="720"/>
      </w:pPr>
      <w:r w:rsidRPr="00446CDE">
        <w:lastRenderedPageBreak/>
        <w:drawing>
          <wp:inline distT="0" distB="0" distL="0" distR="0" wp14:anchorId="0898ECD4" wp14:editId="6DC23503">
            <wp:extent cx="5544324" cy="5992061"/>
            <wp:effectExtent l="0" t="0" r="0" b="889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992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FAF1E" w14:textId="3B558C6E" w:rsidR="00446CDE" w:rsidRDefault="00446CDE" w:rsidP="002C7F44">
      <w:pPr>
        <w:ind w:left="720" w:hanging="720"/>
      </w:pPr>
      <w:r w:rsidRPr="00446CDE">
        <w:lastRenderedPageBreak/>
        <w:drawing>
          <wp:inline distT="0" distB="0" distL="0" distR="0" wp14:anchorId="69190456" wp14:editId="7FC84948">
            <wp:extent cx="5525271" cy="5887272"/>
            <wp:effectExtent l="0" t="0" r="0" b="0"/>
            <wp:docPr id="23" name="Picture 23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5887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92CB4" w14:textId="0FB1867A" w:rsidR="00096ED9" w:rsidRPr="002C7F44" w:rsidRDefault="00096ED9" w:rsidP="002C7F44">
      <w:pPr>
        <w:ind w:left="720" w:hanging="720"/>
      </w:pPr>
      <w:r w:rsidRPr="00096ED9">
        <w:drawing>
          <wp:inline distT="0" distB="0" distL="0" distR="0" wp14:anchorId="2880BB8E" wp14:editId="6DA80A21">
            <wp:extent cx="3924848" cy="590632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6ED9" w:rsidRPr="002C7F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sTAxNrI0sDA2trRU0lEKTi0uzszPAykwrgUAOBxoxSwAAAA="/>
  </w:docVars>
  <w:rsids>
    <w:rsidRoot w:val="0087599E"/>
    <w:rsid w:val="00072CF3"/>
    <w:rsid w:val="0008150D"/>
    <w:rsid w:val="00096ED9"/>
    <w:rsid w:val="001B11A5"/>
    <w:rsid w:val="00290254"/>
    <w:rsid w:val="002C7F44"/>
    <w:rsid w:val="00446CDE"/>
    <w:rsid w:val="0047183F"/>
    <w:rsid w:val="0087599E"/>
    <w:rsid w:val="00A32A6B"/>
    <w:rsid w:val="00EF3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25B56"/>
  <w15:chartTrackingRefBased/>
  <w15:docId w15:val="{9BD4D7F5-726B-4188-8C27-6128756F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1</TotalTime>
  <Pages>18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Bommisetty</dc:creator>
  <cp:keywords/>
  <dc:description/>
  <cp:lastModifiedBy>Karthik Bommisetty</cp:lastModifiedBy>
  <cp:revision>14</cp:revision>
  <dcterms:created xsi:type="dcterms:W3CDTF">2022-12-22T02:07:00Z</dcterms:created>
  <dcterms:modified xsi:type="dcterms:W3CDTF">2022-12-24T21:47:00Z</dcterms:modified>
</cp:coreProperties>
</file>